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872E8" w14:textId="7E3B997A" w:rsidR="00551EF0" w:rsidRPr="003F6708" w:rsidRDefault="00FA1F08" w:rsidP="007D35E6">
      <w:pPr>
        <w:pStyle w:val="Heading1"/>
        <w:spacing w:before="24" w:beforeAutospacing="0" w:after="24" w:afterAutospacing="0"/>
        <w:rPr>
          <w:sz w:val="36"/>
          <w:szCs w:val="44"/>
        </w:rPr>
      </w:pPr>
      <w:r w:rsidRPr="003F6708">
        <w:rPr>
          <w:sz w:val="36"/>
          <w:szCs w:val="44"/>
        </w:rPr>
        <w:t>Deepika</w:t>
      </w:r>
    </w:p>
    <w:p w14:paraId="038A1CA1" w14:textId="77777777" w:rsidR="007D35E6" w:rsidRDefault="007D35E6" w:rsidP="007D35E6">
      <w:pPr>
        <w:rPr>
          <w:rFonts w:eastAsia="Times New Roman"/>
        </w:rPr>
      </w:pPr>
    </w:p>
    <w:p w14:paraId="69EBC9F5" w14:textId="77777777" w:rsidR="00341B6D" w:rsidRDefault="00FA1F08" w:rsidP="007D35E6">
      <w:pPr>
        <w:spacing w:before="24" w:after="24"/>
        <w:rPr>
          <w:rFonts w:eastAsia="Times New Roman"/>
        </w:rPr>
      </w:pPr>
      <w:r>
        <w:rPr>
          <w:rFonts w:eastAsia="Times New Roman"/>
        </w:rPr>
        <w:t>17/2 Attfield Street</w:t>
      </w:r>
      <w:r>
        <w:rPr>
          <w:rFonts w:eastAsia="Times New Roman"/>
        </w:rPr>
        <w:br/>
        <w:t>Maddington</w:t>
      </w:r>
      <w:r>
        <w:rPr>
          <w:rFonts w:eastAsia="Times New Roman"/>
        </w:rPr>
        <w:br/>
      </w:r>
      <w:r w:rsidR="00341B6D">
        <w:rPr>
          <w:rFonts w:eastAsia="Times New Roman"/>
        </w:rPr>
        <w:t>0</w:t>
      </w:r>
      <w:r>
        <w:rPr>
          <w:rFonts w:eastAsia="Times New Roman"/>
        </w:rPr>
        <w:t>470</w:t>
      </w:r>
      <w:r w:rsidR="00341B6D">
        <w:rPr>
          <w:rFonts w:eastAsia="Times New Roman"/>
        </w:rPr>
        <w:t xml:space="preserve"> </w:t>
      </w:r>
      <w:r>
        <w:rPr>
          <w:rFonts w:eastAsia="Times New Roman"/>
        </w:rPr>
        <w:t>669</w:t>
      </w:r>
      <w:r w:rsidR="00341B6D">
        <w:rPr>
          <w:rFonts w:eastAsia="Times New Roman"/>
        </w:rPr>
        <w:t xml:space="preserve"> </w:t>
      </w:r>
      <w:r>
        <w:rPr>
          <w:rFonts w:eastAsia="Times New Roman"/>
        </w:rPr>
        <w:t>117</w:t>
      </w:r>
    </w:p>
    <w:p w14:paraId="55ED299D" w14:textId="661B91AE" w:rsidR="00551EF0" w:rsidRDefault="006A6A6E" w:rsidP="007D35E6">
      <w:pPr>
        <w:spacing w:before="24" w:after="24"/>
        <w:rPr>
          <w:rFonts w:eastAsia="Times New Roman"/>
        </w:rPr>
      </w:pPr>
      <w:r w:rsidRPr="006A6A6E">
        <w:rPr>
          <w:rFonts w:eastAsia="Times New Roman"/>
        </w:rPr>
        <w:t>mandeep8895@gmail.com</w:t>
      </w:r>
      <w:r w:rsidR="00FA1F08">
        <w:rPr>
          <w:rFonts w:eastAsia="Times New Roman"/>
        </w:rPr>
        <w:br/>
      </w:r>
      <w:hyperlink r:id="rId7" w:history="1">
        <w:r w:rsidR="007D35E6" w:rsidRPr="00D165A4">
          <w:rPr>
            <w:rStyle w:val="Hyperlink"/>
            <w:rFonts w:eastAsia="Times New Roman"/>
          </w:rPr>
          <w:t>www.linkedin.com/in/deepika-deepika-8a8550140</w:t>
        </w:r>
      </w:hyperlink>
    </w:p>
    <w:p w14:paraId="11E38E30" w14:textId="77777777" w:rsidR="007D35E6" w:rsidRDefault="007D35E6" w:rsidP="007D35E6">
      <w:pPr>
        <w:spacing w:before="24" w:after="24"/>
        <w:rPr>
          <w:rFonts w:eastAsia="Times New Roman"/>
        </w:rPr>
      </w:pPr>
    </w:p>
    <w:p w14:paraId="06624521" w14:textId="67D3947A" w:rsidR="00551EF0" w:rsidRPr="003F6708" w:rsidRDefault="00FA1F08" w:rsidP="007D35E6">
      <w:pPr>
        <w:pStyle w:val="Heading1"/>
        <w:spacing w:before="24" w:beforeAutospacing="0" w:after="24" w:afterAutospacing="0"/>
        <w:rPr>
          <w:rFonts w:eastAsia="Times New Roman"/>
          <w:sz w:val="36"/>
          <w:szCs w:val="44"/>
        </w:rPr>
      </w:pPr>
      <w:r w:rsidRPr="003F6708">
        <w:rPr>
          <w:rFonts w:eastAsia="Times New Roman"/>
          <w:sz w:val="36"/>
          <w:szCs w:val="44"/>
        </w:rPr>
        <w:t>Career Objective</w:t>
      </w:r>
    </w:p>
    <w:p w14:paraId="3AF3EEDA" w14:textId="77777777" w:rsidR="007D35E6" w:rsidRPr="007D35E6" w:rsidRDefault="007D35E6" w:rsidP="007D35E6">
      <w:pPr>
        <w:rPr>
          <w:rFonts w:eastAsia="Times New Roman"/>
        </w:rPr>
      </w:pPr>
    </w:p>
    <w:p w14:paraId="0302B558" w14:textId="49347113" w:rsidR="00551EF0" w:rsidRDefault="00FA1F08" w:rsidP="007D35E6">
      <w:pPr>
        <w:pStyle w:val="NormalWeb"/>
        <w:spacing w:before="24" w:beforeAutospacing="0" w:after="24" w:afterAutospacing="0"/>
        <w:jc w:val="both"/>
      </w:pPr>
      <w:r>
        <w:t xml:space="preserve">My immediate objective is to apply my theoretical knowledge to practice and build my employability skills specific to ICT. However, my long-term goal is to be immersed in a challenging work environment to ensure that I continually develop, allowing me to have maximum benefit to the company with a long-term career. </w:t>
      </w:r>
      <w:r w:rsidR="00231243">
        <w:t>I am eager to join the collaborative environment and learn everything I can about the latest in technology.</w:t>
      </w:r>
      <w:r w:rsidR="0041677C">
        <w:t xml:space="preserve"> </w:t>
      </w:r>
      <w:r w:rsidR="00A97A65">
        <w:t xml:space="preserve">My main objective is </w:t>
      </w:r>
      <w:bookmarkStart w:id="0" w:name="_GoBack"/>
      <w:bookmarkEnd w:id="0"/>
      <w:r w:rsidR="0041677C">
        <w:t>to bring my strong sense of dedication, motivation and responsibility to the company and to utilize my qualifications obtained through university.</w:t>
      </w:r>
    </w:p>
    <w:p w14:paraId="2DBF8362" w14:textId="77777777" w:rsidR="007D35E6" w:rsidRPr="003F6708" w:rsidRDefault="007D35E6" w:rsidP="007D35E6">
      <w:pPr>
        <w:pStyle w:val="NormalWeb"/>
        <w:spacing w:before="24" w:beforeAutospacing="0" w:after="24" w:afterAutospacing="0"/>
        <w:jc w:val="both"/>
        <w:rPr>
          <w:sz w:val="22"/>
          <w:szCs w:val="22"/>
        </w:rPr>
      </w:pPr>
    </w:p>
    <w:p w14:paraId="6EBF4C59" w14:textId="1E2616E2" w:rsidR="00551EF0" w:rsidRPr="003F6708" w:rsidRDefault="00FA1F08" w:rsidP="007D35E6">
      <w:pPr>
        <w:pStyle w:val="Heading1"/>
        <w:spacing w:before="24" w:beforeAutospacing="0" w:after="24" w:afterAutospacing="0"/>
        <w:rPr>
          <w:rFonts w:eastAsia="Times New Roman"/>
          <w:sz w:val="36"/>
          <w:szCs w:val="44"/>
        </w:rPr>
      </w:pPr>
      <w:r w:rsidRPr="003F6708">
        <w:rPr>
          <w:rFonts w:eastAsia="Times New Roman"/>
          <w:sz w:val="36"/>
          <w:szCs w:val="44"/>
        </w:rPr>
        <w:t>Education</w:t>
      </w:r>
    </w:p>
    <w:p w14:paraId="7B49D60A" w14:textId="426D0058" w:rsidR="00302DD7" w:rsidRDefault="00302DD7" w:rsidP="00302DD7">
      <w:pPr>
        <w:rPr>
          <w:rFonts w:eastAsia="Times New Roman"/>
        </w:rPr>
      </w:pPr>
    </w:p>
    <w:p w14:paraId="6AB30C81" w14:textId="7CE35807" w:rsidR="00302DD7" w:rsidRDefault="00341B6D" w:rsidP="00302DD7">
      <w:pPr>
        <w:rPr>
          <w:rFonts w:eastAsia="Times New Roman"/>
          <w:b/>
          <w:bCs/>
        </w:rPr>
      </w:pPr>
      <w:r w:rsidRPr="00341B6D">
        <w:rPr>
          <w:rFonts w:eastAsia="Times New Roman"/>
          <w:b/>
          <w:bCs/>
        </w:rPr>
        <w:t>Dec</w:t>
      </w:r>
      <w:r>
        <w:rPr>
          <w:rFonts w:eastAsia="Times New Roman"/>
          <w:b/>
          <w:bCs/>
        </w:rPr>
        <w:t>ember</w:t>
      </w:r>
      <w:r w:rsidRPr="00341B6D">
        <w:rPr>
          <w:rFonts w:eastAsia="Times New Roman"/>
          <w:b/>
          <w:bCs/>
        </w:rPr>
        <w:t xml:space="preserve"> 2018</w:t>
      </w:r>
    </w:p>
    <w:p w14:paraId="38B4FCE1" w14:textId="39507AF6" w:rsidR="00341B6D" w:rsidRDefault="00341B6D" w:rsidP="00302DD7">
      <w:pPr>
        <w:rPr>
          <w:rFonts w:eastAsia="Times New Roman"/>
          <w:b/>
          <w:bCs/>
          <w:i/>
          <w:iCs/>
        </w:rPr>
      </w:pPr>
      <w:r w:rsidRPr="00341B6D">
        <w:rPr>
          <w:rFonts w:eastAsia="Times New Roman"/>
          <w:b/>
          <w:bCs/>
          <w:i/>
          <w:iCs/>
        </w:rPr>
        <w:t>Master of Information Technology</w:t>
      </w:r>
    </w:p>
    <w:p w14:paraId="5F89F8A5" w14:textId="431CB9C5" w:rsidR="00341B6D" w:rsidRDefault="00341B6D" w:rsidP="00302DD7">
      <w:pPr>
        <w:rPr>
          <w:rFonts w:eastAsia="Times New Roman"/>
          <w:b/>
          <w:bCs/>
        </w:rPr>
      </w:pPr>
      <w:r>
        <w:rPr>
          <w:rFonts w:eastAsia="Times New Roman"/>
          <w:b/>
          <w:bCs/>
        </w:rPr>
        <w:t>Murdoch University, Perth WA Australia.</w:t>
      </w:r>
    </w:p>
    <w:p w14:paraId="400F9CB9" w14:textId="31FC3D19" w:rsidR="00341B6D" w:rsidRDefault="00341B6D" w:rsidP="00302DD7">
      <w:pPr>
        <w:rPr>
          <w:rFonts w:eastAsia="Times New Roman"/>
          <w:b/>
          <w:bCs/>
        </w:rPr>
      </w:pPr>
    </w:p>
    <w:p w14:paraId="34C0C465" w14:textId="5826D0CD" w:rsidR="00341B6D" w:rsidRDefault="00341B6D" w:rsidP="00302DD7">
      <w:pPr>
        <w:rPr>
          <w:rFonts w:eastAsia="Times New Roman"/>
          <w:b/>
          <w:bCs/>
        </w:rPr>
      </w:pPr>
      <w:r>
        <w:rPr>
          <w:rFonts w:eastAsia="Times New Roman"/>
          <w:b/>
          <w:bCs/>
        </w:rPr>
        <w:t>May 2016</w:t>
      </w:r>
    </w:p>
    <w:p w14:paraId="64252934" w14:textId="5712EF3A" w:rsidR="00341B6D" w:rsidRDefault="00341B6D" w:rsidP="00302DD7">
      <w:pPr>
        <w:rPr>
          <w:rFonts w:eastAsia="Times New Roman"/>
          <w:b/>
          <w:bCs/>
          <w:i/>
          <w:iCs/>
        </w:rPr>
      </w:pPr>
      <w:r w:rsidRPr="00341B6D">
        <w:rPr>
          <w:rFonts w:eastAsia="Times New Roman"/>
          <w:b/>
          <w:bCs/>
          <w:i/>
          <w:iCs/>
        </w:rPr>
        <w:t>Bachelor of Science in Information Technology</w:t>
      </w:r>
    </w:p>
    <w:p w14:paraId="0C7063AF" w14:textId="409E642D" w:rsidR="00341B6D" w:rsidRDefault="00341B6D" w:rsidP="00302DD7">
      <w:pPr>
        <w:rPr>
          <w:rFonts w:eastAsia="Times New Roman"/>
          <w:b/>
          <w:bCs/>
        </w:rPr>
      </w:pPr>
      <w:r>
        <w:rPr>
          <w:rFonts w:eastAsia="Times New Roman"/>
          <w:b/>
          <w:bCs/>
        </w:rPr>
        <w:t>Guru Nanak Dev University, Batala Punjab India.</w:t>
      </w:r>
    </w:p>
    <w:p w14:paraId="1775E0A7" w14:textId="77777777" w:rsidR="00341B6D" w:rsidRPr="00341B6D" w:rsidRDefault="00341B6D" w:rsidP="00302DD7">
      <w:pPr>
        <w:rPr>
          <w:rFonts w:eastAsia="Times New Roman"/>
          <w:b/>
          <w:bCs/>
        </w:rPr>
      </w:pPr>
    </w:p>
    <w:p w14:paraId="1F194951" w14:textId="1C9310DA" w:rsidR="00551EF0" w:rsidRPr="003F6708" w:rsidRDefault="00FA1F08" w:rsidP="007D35E6">
      <w:pPr>
        <w:pStyle w:val="Heading1"/>
        <w:spacing w:before="24" w:beforeAutospacing="0" w:after="24" w:afterAutospacing="0"/>
        <w:rPr>
          <w:rFonts w:eastAsia="Times New Roman"/>
          <w:sz w:val="36"/>
          <w:szCs w:val="44"/>
        </w:rPr>
      </w:pPr>
      <w:r w:rsidRPr="003F6708">
        <w:rPr>
          <w:rFonts w:eastAsia="Times New Roman"/>
          <w:sz w:val="36"/>
          <w:szCs w:val="44"/>
        </w:rPr>
        <w:t>Degree Related Projects</w:t>
      </w:r>
    </w:p>
    <w:p w14:paraId="50FA3CC2" w14:textId="772A326B" w:rsidR="007D35E6" w:rsidRDefault="007D35E6" w:rsidP="007D35E6">
      <w:pPr>
        <w:rPr>
          <w:rFonts w:eastAsia="Times New Roman"/>
        </w:rPr>
      </w:pPr>
    </w:p>
    <w:p w14:paraId="2B2A4560" w14:textId="3028EC4A" w:rsidR="003A296D" w:rsidRDefault="00341B6D" w:rsidP="003A296D">
      <w:pPr>
        <w:pStyle w:val="NormalWeb"/>
        <w:spacing w:before="24" w:beforeAutospacing="0" w:after="24" w:afterAutospacing="0"/>
        <w:jc w:val="both"/>
      </w:pPr>
      <w:r>
        <w:t>During masters, I have worked on group as well as individual projects which has boosted my professional skills, software and technical skills. The amount of work and effort</w:t>
      </w:r>
      <w:r w:rsidR="00A01A55">
        <w:t xml:space="preserve"> I</w:t>
      </w:r>
      <w:r>
        <w:t xml:space="preserve"> put into the project has realized</w:t>
      </w:r>
      <w:r w:rsidR="00A01A55">
        <w:t xml:space="preserve"> me</w:t>
      </w:r>
      <w:r>
        <w:t xml:space="preserve"> that I </w:t>
      </w:r>
      <w:r w:rsidR="00A01A55">
        <w:t>am</w:t>
      </w:r>
      <w:r>
        <w:t xml:space="preserve"> working in real industries.</w:t>
      </w:r>
      <w:r>
        <w:t xml:space="preserve"> </w:t>
      </w:r>
      <w:r w:rsidR="003A296D">
        <w:t xml:space="preserve">I was always willingness to work as part of the group and taking responsibility in the group. Communication within the group and participation in group meetings, contribution to the management of the project, e.g. work delivered on time. </w:t>
      </w:r>
    </w:p>
    <w:p w14:paraId="6EB08BF0" w14:textId="77777777" w:rsidR="00341544" w:rsidRPr="007D35E6" w:rsidRDefault="00341544" w:rsidP="007D35E6">
      <w:pPr>
        <w:rPr>
          <w:rFonts w:eastAsia="Times New Roman"/>
        </w:rPr>
      </w:pPr>
    </w:p>
    <w:p w14:paraId="5BA8194F" w14:textId="4D293D09" w:rsidR="00341B6D" w:rsidRDefault="00341B6D" w:rsidP="00341B6D">
      <w:pPr>
        <w:pStyle w:val="NormalWeb"/>
        <w:spacing w:before="24" w:beforeAutospacing="0" w:after="24" w:afterAutospacing="0"/>
        <w:jc w:val="both"/>
      </w:pPr>
      <w:r>
        <w:rPr>
          <w:b/>
          <w:bCs/>
        </w:rPr>
        <w:t>“</w:t>
      </w:r>
      <w:r w:rsidR="006B116E" w:rsidRPr="00341B6D">
        <w:rPr>
          <w:b/>
          <w:bCs/>
        </w:rPr>
        <w:t>Video Traffic Modeling</w:t>
      </w:r>
      <w:r>
        <w:rPr>
          <w:b/>
          <w:bCs/>
        </w:rPr>
        <w:t>”</w:t>
      </w:r>
    </w:p>
    <w:p w14:paraId="45661C8F" w14:textId="7ACA3C38" w:rsidR="00341B6D" w:rsidRDefault="00341544" w:rsidP="00341544">
      <w:pPr>
        <w:spacing w:line="276" w:lineRule="auto"/>
        <w:jc w:val="both"/>
      </w:pPr>
      <w:r>
        <w:rPr>
          <w:lang w:val="en-US"/>
        </w:rPr>
        <w:t xml:space="preserve">The aim of the project is to model H.265 encoded single source video streams by using clustering and probability distributions. </w:t>
      </w:r>
      <w:r w:rsidR="006A6A6E">
        <w:t xml:space="preserve">R language is used </w:t>
      </w:r>
      <w:r>
        <w:t>in this project. T</w:t>
      </w:r>
      <w:r w:rsidRPr="00660BC6">
        <w:t>h</w:t>
      </w:r>
      <w:r>
        <w:t>e</w:t>
      </w:r>
      <w:r w:rsidRPr="00660BC6">
        <w:t xml:space="preserve"> research provides opportunities for researchers to focus on how clustering can help to model the video into homogeneous clusters so that they can be modelled video better. </w:t>
      </w:r>
    </w:p>
    <w:p w14:paraId="3B7524B5" w14:textId="77777777" w:rsidR="00341544" w:rsidRDefault="00341544" w:rsidP="00341544">
      <w:pPr>
        <w:spacing w:line="276" w:lineRule="auto"/>
        <w:jc w:val="both"/>
      </w:pPr>
    </w:p>
    <w:p w14:paraId="029E3CFA" w14:textId="77777777" w:rsidR="00341B6D" w:rsidRPr="00341B6D" w:rsidRDefault="006A6A6E" w:rsidP="00341B6D">
      <w:pPr>
        <w:pStyle w:val="NormalWeb"/>
        <w:spacing w:before="24" w:beforeAutospacing="0" w:after="24" w:afterAutospacing="0"/>
        <w:jc w:val="both"/>
        <w:rPr>
          <w:b/>
          <w:bCs/>
        </w:rPr>
      </w:pPr>
      <w:r w:rsidRPr="00341B6D">
        <w:rPr>
          <w:b/>
          <w:bCs/>
        </w:rPr>
        <w:t>"Does social media addiction influence the student's academic performance?</w:t>
      </w:r>
      <w:r w:rsidR="00341B6D" w:rsidRPr="00341B6D">
        <w:rPr>
          <w:b/>
          <w:bCs/>
        </w:rPr>
        <w:t>”</w:t>
      </w:r>
    </w:p>
    <w:p w14:paraId="7A38105F" w14:textId="4662E587" w:rsidR="007D35E6" w:rsidRDefault="006A6A6E" w:rsidP="00341B6D">
      <w:pPr>
        <w:pStyle w:val="NormalWeb"/>
        <w:spacing w:before="24" w:beforeAutospacing="0" w:after="24" w:afterAutospacing="0"/>
        <w:jc w:val="both"/>
      </w:pPr>
      <w:r>
        <w:t xml:space="preserve">Postgraduates IT </w:t>
      </w:r>
      <w:r w:rsidR="007D35E6">
        <w:t>students-based</w:t>
      </w:r>
      <w:r>
        <w:t xml:space="preserve"> survey</w:t>
      </w:r>
      <w:r w:rsidR="003A296D">
        <w:t xml:space="preserve"> was</w:t>
      </w:r>
      <w:r>
        <w:t xml:space="preserve"> conducted to do this study and study found positive use of social media by university students. </w:t>
      </w:r>
    </w:p>
    <w:p w14:paraId="48C1F15D" w14:textId="77777777" w:rsidR="007D35E6" w:rsidRDefault="007D35E6" w:rsidP="007D35E6">
      <w:pPr>
        <w:pStyle w:val="NormalWeb"/>
        <w:spacing w:before="24" w:beforeAutospacing="0" w:after="24" w:afterAutospacing="0"/>
        <w:jc w:val="both"/>
      </w:pPr>
    </w:p>
    <w:p w14:paraId="341F4BE5" w14:textId="53556B14" w:rsidR="00551EF0" w:rsidRPr="003F6708" w:rsidRDefault="00FA1F08" w:rsidP="00A01A55">
      <w:pPr>
        <w:pStyle w:val="Heading1"/>
        <w:spacing w:before="24" w:beforeAutospacing="0" w:after="24" w:afterAutospacing="0"/>
        <w:jc w:val="both"/>
        <w:rPr>
          <w:rFonts w:eastAsia="Times New Roman"/>
          <w:sz w:val="36"/>
          <w:szCs w:val="44"/>
        </w:rPr>
      </w:pPr>
      <w:r w:rsidRPr="003F6708">
        <w:rPr>
          <w:rFonts w:eastAsia="Times New Roman"/>
          <w:sz w:val="36"/>
          <w:szCs w:val="44"/>
        </w:rPr>
        <w:t>Publications</w:t>
      </w:r>
    </w:p>
    <w:p w14:paraId="0EF9C67F" w14:textId="77777777" w:rsidR="007D35E6" w:rsidRDefault="007D35E6" w:rsidP="00A01A55">
      <w:pPr>
        <w:jc w:val="both"/>
        <w:rPr>
          <w:rFonts w:eastAsia="Times New Roman"/>
        </w:rPr>
      </w:pPr>
    </w:p>
    <w:p w14:paraId="2FAF6563" w14:textId="1F409CA7" w:rsidR="00551EF0" w:rsidRDefault="00FA1F08" w:rsidP="00A01A55">
      <w:pPr>
        <w:pStyle w:val="NormalWeb"/>
        <w:spacing w:before="24" w:beforeAutospacing="0" w:after="24" w:afterAutospacing="0"/>
        <w:jc w:val="both"/>
      </w:pPr>
      <w:r>
        <w:t>During my masters, I have done a group project on "Video Traffic Modelling" which is going to be published in IEEE soon. Not published yet</w:t>
      </w:r>
      <w:r w:rsidR="006A6A6E">
        <w:t xml:space="preserve"> because further research </w:t>
      </w:r>
      <w:r w:rsidR="00E700C4">
        <w:t xml:space="preserve">is </w:t>
      </w:r>
      <w:r w:rsidR="006A6A6E">
        <w:t xml:space="preserve">going on by other students. </w:t>
      </w:r>
    </w:p>
    <w:p w14:paraId="0CC67415" w14:textId="77777777" w:rsidR="007D35E6" w:rsidRDefault="007D35E6" w:rsidP="00A01A55">
      <w:pPr>
        <w:pStyle w:val="NormalWeb"/>
        <w:spacing w:before="24" w:beforeAutospacing="0" w:after="24" w:afterAutospacing="0"/>
        <w:jc w:val="both"/>
      </w:pPr>
    </w:p>
    <w:p w14:paraId="16C589D9" w14:textId="640B0FFC" w:rsidR="006A6A6E" w:rsidRPr="003F6708" w:rsidRDefault="006A6A6E" w:rsidP="00A01A55">
      <w:pPr>
        <w:pStyle w:val="Heading1"/>
        <w:spacing w:before="24" w:beforeAutospacing="0" w:after="24" w:afterAutospacing="0"/>
        <w:jc w:val="both"/>
        <w:rPr>
          <w:rFonts w:eastAsia="Times New Roman"/>
          <w:sz w:val="36"/>
          <w:szCs w:val="44"/>
        </w:rPr>
      </w:pPr>
      <w:r w:rsidRPr="003F6708">
        <w:rPr>
          <w:rFonts w:eastAsia="Times New Roman"/>
          <w:sz w:val="36"/>
          <w:szCs w:val="44"/>
        </w:rPr>
        <w:t>Employment History</w:t>
      </w:r>
    </w:p>
    <w:p w14:paraId="0163108B" w14:textId="67E07E06" w:rsidR="007D35E6" w:rsidRDefault="007D35E6" w:rsidP="00A01A55">
      <w:pPr>
        <w:jc w:val="both"/>
        <w:rPr>
          <w:rFonts w:eastAsia="Times New Roman"/>
        </w:rPr>
      </w:pPr>
    </w:p>
    <w:p w14:paraId="2A4F9BD3" w14:textId="697544AB" w:rsidR="00A01A55" w:rsidRPr="00A01A55" w:rsidRDefault="00A01A55" w:rsidP="00A01A55">
      <w:pPr>
        <w:ind w:left="2880" w:hanging="2880"/>
        <w:jc w:val="both"/>
        <w:rPr>
          <w:rFonts w:eastAsia="Times New Roman"/>
          <w:b/>
          <w:bCs/>
        </w:rPr>
      </w:pPr>
      <w:r w:rsidRPr="00A01A55">
        <w:rPr>
          <w:rFonts w:eastAsia="Times New Roman"/>
          <w:b/>
          <w:bCs/>
        </w:rPr>
        <w:t>March 2019 – Current</w:t>
      </w:r>
      <w:r w:rsidRPr="00A01A55">
        <w:rPr>
          <w:rFonts w:eastAsia="Times New Roman"/>
          <w:b/>
          <w:bCs/>
        </w:rPr>
        <w:tab/>
      </w:r>
      <w:r w:rsidRPr="00A01A55">
        <w:rPr>
          <w:rFonts w:eastAsia="Times New Roman"/>
          <w:b/>
          <w:bCs/>
        </w:rPr>
        <w:t>Mosaic Community Care - Disability Support Worker</w:t>
      </w:r>
      <w:r w:rsidRPr="00A01A55">
        <w:rPr>
          <w:rFonts w:eastAsia="Times New Roman"/>
          <w:b/>
          <w:bCs/>
        </w:rPr>
        <w:t xml:space="preserve">, </w:t>
      </w:r>
      <w:r w:rsidRPr="00A01A55">
        <w:rPr>
          <w:rFonts w:eastAsia="Times New Roman"/>
          <w:b/>
          <w:bCs/>
        </w:rPr>
        <w:t>Perth WA Australia</w:t>
      </w:r>
    </w:p>
    <w:p w14:paraId="4CA243D6" w14:textId="30F785A5" w:rsidR="00A01A55" w:rsidRDefault="00A01A55" w:rsidP="00A01A55">
      <w:pPr>
        <w:ind w:left="2880" w:hanging="2880"/>
        <w:jc w:val="both"/>
        <w:rPr>
          <w:rFonts w:eastAsia="Times New Roman"/>
          <w:b/>
          <w:bCs/>
        </w:rPr>
      </w:pPr>
      <w:r>
        <w:rPr>
          <w:rFonts w:eastAsia="Times New Roman"/>
          <w:b/>
          <w:bCs/>
        </w:rPr>
        <w:t>Duties</w:t>
      </w:r>
    </w:p>
    <w:p w14:paraId="6A1C4B9F" w14:textId="2FEEA962" w:rsidR="00A01A55" w:rsidRPr="00A01A55" w:rsidRDefault="00A01A55" w:rsidP="00A01A55">
      <w:pPr>
        <w:pStyle w:val="ListParagraph"/>
        <w:numPr>
          <w:ilvl w:val="0"/>
          <w:numId w:val="11"/>
        </w:numPr>
        <w:jc w:val="both"/>
        <w:rPr>
          <w:rFonts w:eastAsia="Times New Roman"/>
          <w:b/>
          <w:bCs/>
        </w:rPr>
      </w:pPr>
      <w:r>
        <w:t>I</w:t>
      </w:r>
      <w:r>
        <w:t>nvolve support given to the clients is based on the principles of positive behaviour support, active support, skill development, community inclusion and social participation.</w:t>
      </w:r>
    </w:p>
    <w:p w14:paraId="503EC4CA" w14:textId="482BD8BC" w:rsidR="00A01A55" w:rsidRPr="00A01A55" w:rsidRDefault="00A01A55" w:rsidP="00A01A55">
      <w:pPr>
        <w:pStyle w:val="ListParagraph"/>
        <w:numPr>
          <w:ilvl w:val="0"/>
          <w:numId w:val="11"/>
        </w:numPr>
        <w:jc w:val="both"/>
        <w:rPr>
          <w:rFonts w:eastAsia="Times New Roman"/>
          <w:b/>
          <w:bCs/>
        </w:rPr>
      </w:pPr>
      <w:r>
        <w:t>T</w:t>
      </w:r>
      <w:r>
        <w:t>o achieve their goals and give support in the supported accommodation where clients are living in the independent living units</w:t>
      </w:r>
    </w:p>
    <w:p w14:paraId="55268D7F" w14:textId="77777777" w:rsidR="00A01A55" w:rsidRPr="00A01A55" w:rsidRDefault="00A01A55" w:rsidP="00A01A55">
      <w:pPr>
        <w:jc w:val="both"/>
        <w:rPr>
          <w:rFonts w:eastAsia="Times New Roman"/>
          <w:b/>
          <w:bCs/>
        </w:rPr>
      </w:pPr>
    </w:p>
    <w:p w14:paraId="5B614F45" w14:textId="22FB665D" w:rsidR="00A01A55" w:rsidRPr="00A01A55" w:rsidRDefault="00A01A55" w:rsidP="00A01A55">
      <w:pPr>
        <w:rPr>
          <w:rFonts w:eastAsia="Times New Roman"/>
          <w:b/>
          <w:bCs/>
        </w:rPr>
      </w:pPr>
      <w:r>
        <w:rPr>
          <w:rFonts w:eastAsia="Times New Roman"/>
          <w:b/>
          <w:bCs/>
        </w:rPr>
        <w:t>December 2018</w:t>
      </w:r>
      <w:r>
        <w:rPr>
          <w:rFonts w:eastAsia="Times New Roman"/>
          <w:b/>
          <w:bCs/>
        </w:rPr>
        <w:tab/>
      </w:r>
      <w:r w:rsidRPr="00A01A55">
        <w:rPr>
          <w:rFonts w:eastAsia="Times New Roman"/>
          <w:b/>
          <w:bCs/>
        </w:rPr>
        <w:t>Baptistcare - Community Support Worker</w:t>
      </w:r>
      <w:r w:rsidRPr="00A01A55">
        <w:rPr>
          <w:rFonts w:eastAsia="Times New Roman"/>
          <w:b/>
          <w:bCs/>
        </w:rPr>
        <w:t xml:space="preserve">, </w:t>
      </w:r>
      <w:r w:rsidRPr="00A01A55">
        <w:rPr>
          <w:rFonts w:eastAsia="Times New Roman"/>
          <w:b/>
          <w:bCs/>
        </w:rPr>
        <w:t>Perth WA Australia</w:t>
      </w:r>
    </w:p>
    <w:p w14:paraId="0707DBAB" w14:textId="3689874A" w:rsidR="00A01A55" w:rsidRDefault="00A01A55" w:rsidP="00A01A55">
      <w:pPr>
        <w:rPr>
          <w:rFonts w:eastAsia="Times New Roman"/>
        </w:rPr>
      </w:pPr>
    </w:p>
    <w:p w14:paraId="5517EB29" w14:textId="64F40E19" w:rsidR="00A01A55" w:rsidRDefault="00A01A55" w:rsidP="00A01A55">
      <w:pPr>
        <w:rPr>
          <w:rFonts w:eastAsia="Times New Roman"/>
          <w:b/>
          <w:bCs/>
        </w:rPr>
      </w:pPr>
      <w:r>
        <w:rPr>
          <w:rFonts w:eastAsia="Times New Roman"/>
          <w:b/>
          <w:bCs/>
        </w:rPr>
        <w:t xml:space="preserve">Duties </w:t>
      </w:r>
    </w:p>
    <w:p w14:paraId="01CDC0C2" w14:textId="774A4C19" w:rsidR="00A01A55" w:rsidRPr="00A01A55" w:rsidRDefault="00A01A55" w:rsidP="00A01A55">
      <w:pPr>
        <w:pStyle w:val="ListParagraph"/>
        <w:numPr>
          <w:ilvl w:val="0"/>
          <w:numId w:val="10"/>
        </w:numPr>
        <w:rPr>
          <w:rFonts w:eastAsia="Times New Roman"/>
          <w:b/>
          <w:bCs/>
        </w:rPr>
      </w:pPr>
      <w:r>
        <w:t>T</w:t>
      </w:r>
      <w:r>
        <w:t xml:space="preserve">o assist </w:t>
      </w:r>
      <w:r>
        <w:t>clients</w:t>
      </w:r>
      <w:r>
        <w:t xml:space="preserve"> with their outings</w:t>
      </w:r>
      <w:r>
        <w:t>.</w:t>
      </w:r>
    </w:p>
    <w:p w14:paraId="78565E21" w14:textId="7D21B297" w:rsidR="00A01A55" w:rsidRPr="00A01A55" w:rsidRDefault="00A01A55" w:rsidP="00A01A55">
      <w:pPr>
        <w:pStyle w:val="ListParagraph"/>
        <w:numPr>
          <w:ilvl w:val="0"/>
          <w:numId w:val="10"/>
        </w:numPr>
        <w:rPr>
          <w:rFonts w:eastAsia="Times New Roman"/>
          <w:b/>
          <w:bCs/>
        </w:rPr>
      </w:pPr>
      <w:r>
        <w:t>T</w:t>
      </w:r>
      <w:r>
        <w:t>o promote their independence and also to improve their well-being</w:t>
      </w:r>
      <w:r>
        <w:t>.</w:t>
      </w:r>
    </w:p>
    <w:p w14:paraId="5D926C65" w14:textId="77777777" w:rsidR="00A01A55" w:rsidRPr="00A01A55" w:rsidRDefault="00A01A55" w:rsidP="00A01A55">
      <w:pPr>
        <w:rPr>
          <w:rFonts w:eastAsia="Times New Roman"/>
          <w:b/>
          <w:bCs/>
        </w:rPr>
      </w:pPr>
    </w:p>
    <w:p w14:paraId="76D14E98" w14:textId="507E4DDB" w:rsidR="00551EF0" w:rsidRPr="003F6708" w:rsidRDefault="00FA1F08" w:rsidP="007D35E6">
      <w:pPr>
        <w:pStyle w:val="Heading1"/>
        <w:spacing w:before="24" w:beforeAutospacing="0" w:after="24" w:afterAutospacing="0"/>
        <w:rPr>
          <w:rFonts w:eastAsia="Times New Roman"/>
          <w:sz w:val="36"/>
          <w:szCs w:val="44"/>
        </w:rPr>
      </w:pPr>
      <w:r w:rsidRPr="003F6708">
        <w:rPr>
          <w:rFonts w:eastAsia="Times New Roman"/>
          <w:sz w:val="36"/>
          <w:szCs w:val="44"/>
        </w:rPr>
        <w:t>Technical Skills</w:t>
      </w:r>
    </w:p>
    <w:p w14:paraId="187DAE97" w14:textId="77777777" w:rsidR="007D35E6" w:rsidRPr="007D35E6" w:rsidRDefault="007D35E6" w:rsidP="007D35E6">
      <w:pPr>
        <w:rPr>
          <w:rFonts w:eastAsia="Times New Roman"/>
        </w:rPr>
      </w:pPr>
    </w:p>
    <w:p w14:paraId="56C10FEF" w14:textId="0DC3E3E1" w:rsidR="00551EF0" w:rsidRPr="00A01A55" w:rsidRDefault="00FA1F08" w:rsidP="00A01A55">
      <w:pPr>
        <w:pStyle w:val="ListParagraph"/>
        <w:numPr>
          <w:ilvl w:val="0"/>
          <w:numId w:val="12"/>
        </w:numPr>
        <w:spacing w:before="24" w:after="24"/>
        <w:jc w:val="both"/>
        <w:rPr>
          <w:rFonts w:eastAsia="Times New Roman"/>
        </w:rPr>
      </w:pPr>
      <w:r w:rsidRPr="00A01A55">
        <w:rPr>
          <w:rFonts w:eastAsia="Times New Roman"/>
        </w:rPr>
        <w:t xml:space="preserve">C, C++, Java, </w:t>
      </w:r>
      <w:r w:rsidR="00E700C4" w:rsidRPr="00A01A55">
        <w:rPr>
          <w:rFonts w:eastAsia="Times New Roman"/>
        </w:rPr>
        <w:t>HTML</w:t>
      </w:r>
      <w:r w:rsidRPr="00A01A55">
        <w:rPr>
          <w:rFonts w:eastAsia="Times New Roman"/>
        </w:rPr>
        <w:t xml:space="preserve"> at beginner level</w:t>
      </w:r>
    </w:p>
    <w:p w14:paraId="478D2142" w14:textId="2C03E974" w:rsidR="00551EF0" w:rsidRPr="00A01A55" w:rsidRDefault="00FA1F08" w:rsidP="00A01A55">
      <w:pPr>
        <w:pStyle w:val="ListParagraph"/>
        <w:numPr>
          <w:ilvl w:val="0"/>
          <w:numId w:val="12"/>
        </w:numPr>
        <w:spacing w:before="24" w:after="24"/>
        <w:jc w:val="both"/>
        <w:rPr>
          <w:rFonts w:eastAsia="Times New Roman"/>
        </w:rPr>
      </w:pPr>
      <w:r w:rsidRPr="00A01A55">
        <w:rPr>
          <w:rFonts w:eastAsia="Times New Roman"/>
        </w:rPr>
        <w:t xml:space="preserve">Microsoft </w:t>
      </w:r>
      <w:r w:rsidR="00E700C4" w:rsidRPr="00A01A55">
        <w:rPr>
          <w:rFonts w:eastAsia="Times New Roman"/>
        </w:rPr>
        <w:t>PowerPoint</w:t>
      </w:r>
      <w:r w:rsidRPr="00A01A55">
        <w:rPr>
          <w:rFonts w:eastAsia="Times New Roman"/>
        </w:rPr>
        <w:t>, excel, and word (Advanced)</w:t>
      </w:r>
    </w:p>
    <w:p w14:paraId="0C41CE3A" w14:textId="36A8A12A" w:rsidR="00551EF0" w:rsidRPr="00A01A55" w:rsidRDefault="00FA1F08" w:rsidP="00A01A55">
      <w:pPr>
        <w:pStyle w:val="ListParagraph"/>
        <w:numPr>
          <w:ilvl w:val="0"/>
          <w:numId w:val="12"/>
        </w:numPr>
        <w:spacing w:before="24" w:after="24"/>
        <w:jc w:val="both"/>
        <w:rPr>
          <w:rFonts w:eastAsia="Times New Roman"/>
        </w:rPr>
      </w:pPr>
      <w:r w:rsidRPr="00A01A55">
        <w:rPr>
          <w:rFonts w:eastAsia="Times New Roman"/>
        </w:rPr>
        <w:t xml:space="preserve">Microsoft </w:t>
      </w:r>
      <w:r w:rsidR="00E700C4" w:rsidRPr="00A01A55">
        <w:rPr>
          <w:rFonts w:eastAsia="Times New Roman"/>
        </w:rPr>
        <w:t>Visio</w:t>
      </w:r>
      <w:r w:rsidRPr="00A01A55">
        <w:rPr>
          <w:rFonts w:eastAsia="Times New Roman"/>
        </w:rPr>
        <w:t>, Rapid miner software, Tableau (Beginner)</w:t>
      </w:r>
    </w:p>
    <w:p w14:paraId="5391341A" w14:textId="289FA89B" w:rsidR="00551EF0" w:rsidRPr="00A01A55" w:rsidRDefault="00FA1F08" w:rsidP="00A01A55">
      <w:pPr>
        <w:pStyle w:val="ListParagraph"/>
        <w:numPr>
          <w:ilvl w:val="0"/>
          <w:numId w:val="12"/>
        </w:numPr>
        <w:spacing w:before="24" w:after="24"/>
        <w:jc w:val="both"/>
        <w:rPr>
          <w:rFonts w:eastAsia="Times New Roman"/>
        </w:rPr>
      </w:pPr>
      <w:r w:rsidRPr="00A01A55">
        <w:rPr>
          <w:rFonts w:eastAsia="Times New Roman"/>
        </w:rPr>
        <w:t>System development approaches.</w:t>
      </w:r>
    </w:p>
    <w:p w14:paraId="1013FC4E" w14:textId="77777777" w:rsidR="007D35E6" w:rsidRDefault="007D35E6" w:rsidP="00A01A55">
      <w:pPr>
        <w:spacing w:before="24" w:after="24"/>
        <w:jc w:val="both"/>
        <w:rPr>
          <w:rFonts w:eastAsia="Times New Roman"/>
        </w:rPr>
      </w:pPr>
    </w:p>
    <w:p w14:paraId="0488A9A8" w14:textId="69C30670" w:rsidR="00551EF0" w:rsidRPr="003F6708" w:rsidRDefault="00FA1F08" w:rsidP="007D35E6">
      <w:pPr>
        <w:pStyle w:val="Heading1"/>
        <w:spacing w:before="24" w:beforeAutospacing="0" w:after="24" w:afterAutospacing="0"/>
        <w:rPr>
          <w:rFonts w:eastAsia="Times New Roman"/>
          <w:sz w:val="36"/>
          <w:szCs w:val="44"/>
        </w:rPr>
      </w:pPr>
      <w:r w:rsidRPr="003F6708">
        <w:rPr>
          <w:rFonts w:eastAsia="Times New Roman"/>
          <w:sz w:val="36"/>
          <w:szCs w:val="44"/>
        </w:rPr>
        <w:t>Soft Skills</w:t>
      </w:r>
    </w:p>
    <w:p w14:paraId="79DAE92D" w14:textId="77777777" w:rsidR="007D35E6" w:rsidRPr="007D35E6" w:rsidRDefault="007D35E6" w:rsidP="007D35E6">
      <w:pPr>
        <w:rPr>
          <w:rFonts w:eastAsia="Times New Roman"/>
        </w:rPr>
      </w:pPr>
    </w:p>
    <w:p w14:paraId="13E15027" w14:textId="7FA06B5B" w:rsidR="00E700C4" w:rsidRPr="00A01A55" w:rsidRDefault="00FA1F08" w:rsidP="00A01A55">
      <w:pPr>
        <w:pStyle w:val="ListParagraph"/>
        <w:numPr>
          <w:ilvl w:val="0"/>
          <w:numId w:val="13"/>
        </w:numPr>
        <w:spacing w:before="24" w:after="24"/>
        <w:jc w:val="both"/>
        <w:rPr>
          <w:rFonts w:eastAsia="Times New Roman"/>
        </w:rPr>
      </w:pPr>
      <w:r w:rsidRPr="00A01A55">
        <w:rPr>
          <w:rFonts w:eastAsia="Times New Roman"/>
        </w:rPr>
        <w:t>Teamwork</w:t>
      </w:r>
      <w:r w:rsidR="005A73D7" w:rsidRPr="00A01A55">
        <w:rPr>
          <w:rFonts w:eastAsia="Times New Roman"/>
        </w:rPr>
        <w:t xml:space="preserve">: </w:t>
      </w:r>
      <w:r w:rsidR="00E700C4" w:rsidRPr="00A01A55">
        <w:rPr>
          <w:rFonts w:eastAsia="Times New Roman"/>
        </w:rPr>
        <w:t>I have a</w:t>
      </w:r>
      <w:r w:rsidRPr="00A01A55">
        <w:rPr>
          <w:rFonts w:eastAsia="Times New Roman"/>
        </w:rPr>
        <w:t>bility to work as a team</w:t>
      </w:r>
      <w:r w:rsidR="00E700C4" w:rsidRPr="00A01A55">
        <w:rPr>
          <w:rFonts w:eastAsia="Times New Roman"/>
        </w:rPr>
        <w:t xml:space="preserve"> as I have done couple of group projects and I realised, teamwork is a d</w:t>
      </w:r>
      <w:r w:rsidRPr="00A01A55">
        <w:rPr>
          <w:rFonts w:eastAsia="Times New Roman"/>
        </w:rPr>
        <w:t xml:space="preserve">elegation, </w:t>
      </w:r>
      <w:r w:rsidR="00E700C4" w:rsidRPr="00A01A55">
        <w:rPr>
          <w:rFonts w:eastAsia="Times New Roman"/>
        </w:rPr>
        <w:t>s</w:t>
      </w:r>
      <w:r w:rsidRPr="00A01A55">
        <w:rPr>
          <w:rFonts w:eastAsia="Times New Roman"/>
        </w:rPr>
        <w:t>upport mechanism</w:t>
      </w:r>
      <w:r w:rsidR="00E700C4" w:rsidRPr="00A01A55">
        <w:rPr>
          <w:rFonts w:eastAsia="Times New Roman"/>
        </w:rPr>
        <w:t xml:space="preserve"> which helps to </w:t>
      </w:r>
      <w:r w:rsidRPr="00A01A55">
        <w:rPr>
          <w:rFonts w:eastAsia="Times New Roman"/>
        </w:rPr>
        <w:t>complet</w:t>
      </w:r>
      <w:r w:rsidR="00E700C4" w:rsidRPr="00A01A55">
        <w:rPr>
          <w:rFonts w:eastAsia="Times New Roman"/>
        </w:rPr>
        <w:t>e tasks efficiently. Even we can s</w:t>
      </w:r>
      <w:r w:rsidRPr="00A01A55">
        <w:rPr>
          <w:rFonts w:eastAsia="Times New Roman"/>
        </w:rPr>
        <w:t>hare workload accordingly.</w:t>
      </w:r>
    </w:p>
    <w:p w14:paraId="2381CEE6" w14:textId="2A705B69" w:rsidR="00551EF0" w:rsidRPr="00A01A55" w:rsidRDefault="00FA1F08" w:rsidP="00A01A55">
      <w:pPr>
        <w:pStyle w:val="ListParagraph"/>
        <w:numPr>
          <w:ilvl w:val="0"/>
          <w:numId w:val="13"/>
        </w:numPr>
        <w:spacing w:before="24" w:after="24"/>
        <w:jc w:val="both"/>
        <w:rPr>
          <w:rFonts w:eastAsia="Times New Roman"/>
        </w:rPr>
      </w:pPr>
      <w:r w:rsidRPr="00A01A55">
        <w:rPr>
          <w:rFonts w:eastAsia="Times New Roman"/>
        </w:rPr>
        <w:t xml:space="preserve">Communication: </w:t>
      </w:r>
      <w:r w:rsidR="00E700C4" w:rsidRPr="00A01A55">
        <w:rPr>
          <w:rFonts w:eastAsia="Times New Roman"/>
        </w:rPr>
        <w:t xml:space="preserve">Communication is a best way to build relationships, trust and helps to deliver new ideas. Having good communication skills, I am also a </w:t>
      </w:r>
      <w:r w:rsidRPr="00A01A55">
        <w:rPr>
          <w:rFonts w:eastAsia="Times New Roman"/>
        </w:rPr>
        <w:t>good</w:t>
      </w:r>
      <w:r w:rsidR="00E700C4" w:rsidRPr="00A01A55">
        <w:rPr>
          <w:rFonts w:eastAsia="Times New Roman"/>
        </w:rPr>
        <w:t xml:space="preserve"> and active</w:t>
      </w:r>
      <w:r w:rsidRPr="00A01A55">
        <w:rPr>
          <w:rFonts w:eastAsia="Times New Roman"/>
        </w:rPr>
        <w:t xml:space="preserve"> listener. </w:t>
      </w:r>
    </w:p>
    <w:p w14:paraId="45EB1543" w14:textId="56A0583A" w:rsidR="00551EF0" w:rsidRPr="00A01A55" w:rsidRDefault="00FA1F08" w:rsidP="00A01A55">
      <w:pPr>
        <w:pStyle w:val="ListParagraph"/>
        <w:numPr>
          <w:ilvl w:val="0"/>
          <w:numId w:val="13"/>
        </w:numPr>
        <w:spacing w:before="24" w:after="24"/>
        <w:jc w:val="both"/>
        <w:rPr>
          <w:rFonts w:eastAsia="Times New Roman"/>
        </w:rPr>
      </w:pPr>
      <w:r w:rsidRPr="00A01A55">
        <w:rPr>
          <w:rFonts w:eastAsia="Times New Roman"/>
        </w:rPr>
        <w:t>Problem Solving:</w:t>
      </w:r>
      <w:r w:rsidR="00E700C4" w:rsidRPr="00A01A55">
        <w:rPr>
          <w:rFonts w:eastAsia="Times New Roman"/>
        </w:rPr>
        <w:t xml:space="preserve"> While working in a team, I realised myself that give more c</w:t>
      </w:r>
      <w:r w:rsidRPr="00A01A55">
        <w:rPr>
          <w:rFonts w:eastAsia="Times New Roman"/>
        </w:rPr>
        <w:t xml:space="preserve">reative </w:t>
      </w:r>
      <w:r w:rsidR="00E700C4" w:rsidRPr="00A01A55">
        <w:rPr>
          <w:rFonts w:eastAsia="Times New Roman"/>
        </w:rPr>
        <w:t>ideas to solve the problem. I always keen to</w:t>
      </w:r>
      <w:r w:rsidR="00974E17" w:rsidRPr="00A01A55">
        <w:rPr>
          <w:rFonts w:eastAsia="Times New Roman"/>
        </w:rPr>
        <w:t xml:space="preserve"> give my opinion if needed</w:t>
      </w:r>
      <w:r w:rsidR="00E700C4" w:rsidRPr="00A01A55">
        <w:rPr>
          <w:rFonts w:eastAsia="Times New Roman"/>
        </w:rPr>
        <w:t xml:space="preserve"> </w:t>
      </w:r>
      <w:r w:rsidR="00906660" w:rsidRPr="00A01A55">
        <w:rPr>
          <w:rFonts w:eastAsia="Times New Roman"/>
        </w:rPr>
        <w:t xml:space="preserve">by </w:t>
      </w:r>
      <w:r w:rsidR="00974E17" w:rsidRPr="00A01A55">
        <w:rPr>
          <w:rFonts w:eastAsia="Times New Roman"/>
        </w:rPr>
        <w:t>using my academic knowledge</w:t>
      </w:r>
      <w:r w:rsidRPr="00A01A55">
        <w:rPr>
          <w:rFonts w:eastAsia="Times New Roman"/>
        </w:rPr>
        <w:t>, researching and analytical skills. </w:t>
      </w:r>
    </w:p>
    <w:p w14:paraId="669B7EA8" w14:textId="3FE179FF" w:rsidR="00551EF0" w:rsidRPr="00A01A55" w:rsidRDefault="00FA1F08" w:rsidP="00A01A55">
      <w:pPr>
        <w:pStyle w:val="ListParagraph"/>
        <w:numPr>
          <w:ilvl w:val="0"/>
          <w:numId w:val="13"/>
        </w:numPr>
        <w:spacing w:before="24" w:after="24"/>
        <w:jc w:val="both"/>
        <w:rPr>
          <w:rFonts w:eastAsia="Times New Roman"/>
        </w:rPr>
      </w:pPr>
      <w:r w:rsidRPr="00A01A55">
        <w:rPr>
          <w:rFonts w:eastAsia="Times New Roman"/>
        </w:rPr>
        <w:t xml:space="preserve">Planning and Organizational: </w:t>
      </w:r>
      <w:r w:rsidR="00974E17" w:rsidRPr="00A01A55">
        <w:rPr>
          <w:rFonts w:eastAsia="Times New Roman"/>
        </w:rPr>
        <w:t>I am able</w:t>
      </w:r>
      <w:r w:rsidRPr="00A01A55">
        <w:rPr>
          <w:rFonts w:eastAsia="Times New Roman"/>
        </w:rPr>
        <w:t xml:space="preserve"> to manage tasks under pressure</w:t>
      </w:r>
      <w:r w:rsidR="00974E17" w:rsidRPr="00A01A55">
        <w:rPr>
          <w:rFonts w:eastAsia="Times New Roman"/>
        </w:rPr>
        <w:t xml:space="preserve"> having good t</w:t>
      </w:r>
      <w:r w:rsidRPr="00A01A55">
        <w:rPr>
          <w:rFonts w:eastAsia="Times New Roman"/>
        </w:rPr>
        <w:t>ime management skills. </w:t>
      </w:r>
    </w:p>
    <w:p w14:paraId="7ECD07F8" w14:textId="77777777" w:rsidR="007D35E6" w:rsidRDefault="007D35E6" w:rsidP="007D35E6">
      <w:pPr>
        <w:spacing w:before="24" w:after="24"/>
        <w:jc w:val="both"/>
        <w:rPr>
          <w:rFonts w:eastAsia="Times New Roman"/>
        </w:rPr>
      </w:pPr>
    </w:p>
    <w:p w14:paraId="61F324C2" w14:textId="0DC64AF0" w:rsidR="00551EF0" w:rsidRPr="003F6708" w:rsidRDefault="00FA1F08" w:rsidP="007D35E6">
      <w:pPr>
        <w:pStyle w:val="Heading1"/>
        <w:spacing w:before="24" w:beforeAutospacing="0" w:after="24" w:afterAutospacing="0"/>
        <w:rPr>
          <w:rFonts w:eastAsia="Times New Roman"/>
          <w:sz w:val="36"/>
          <w:szCs w:val="44"/>
        </w:rPr>
      </w:pPr>
      <w:r w:rsidRPr="003F6708">
        <w:rPr>
          <w:rFonts w:eastAsia="Times New Roman"/>
          <w:sz w:val="36"/>
          <w:szCs w:val="44"/>
        </w:rPr>
        <w:t>Hobbies/Interests</w:t>
      </w:r>
    </w:p>
    <w:p w14:paraId="0B3593A3" w14:textId="2D31F839" w:rsidR="007D35E6" w:rsidRDefault="007D35E6" w:rsidP="007D35E6">
      <w:pPr>
        <w:rPr>
          <w:rFonts w:eastAsia="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2835"/>
        <w:gridCol w:w="2977"/>
      </w:tblGrid>
      <w:tr w:rsidR="003F6708" w14:paraId="40F8065E" w14:textId="77777777" w:rsidTr="003F6708">
        <w:tc>
          <w:tcPr>
            <w:tcW w:w="3114" w:type="dxa"/>
          </w:tcPr>
          <w:p w14:paraId="38B13AE3" w14:textId="1EBEABFC" w:rsidR="003F6708" w:rsidRPr="003F6708" w:rsidRDefault="003F6708" w:rsidP="003F6708">
            <w:pPr>
              <w:pStyle w:val="NormalWeb"/>
              <w:numPr>
                <w:ilvl w:val="0"/>
                <w:numId w:val="5"/>
              </w:numPr>
              <w:spacing w:before="24" w:beforeAutospacing="0" w:after="24" w:afterAutospacing="0"/>
              <w:jc w:val="both"/>
            </w:pPr>
            <w:r>
              <w:t>Listening to music </w:t>
            </w:r>
          </w:p>
        </w:tc>
        <w:tc>
          <w:tcPr>
            <w:tcW w:w="2835" w:type="dxa"/>
          </w:tcPr>
          <w:p w14:paraId="74461EC6" w14:textId="17E81465" w:rsidR="003F6708" w:rsidRDefault="003F6708" w:rsidP="003F6708">
            <w:pPr>
              <w:pStyle w:val="NormalWeb"/>
              <w:numPr>
                <w:ilvl w:val="0"/>
                <w:numId w:val="5"/>
              </w:numPr>
              <w:spacing w:before="24" w:beforeAutospacing="0" w:after="24" w:afterAutospacing="0"/>
              <w:jc w:val="both"/>
            </w:pPr>
            <w:r>
              <w:t>Sports</w:t>
            </w:r>
          </w:p>
          <w:p w14:paraId="022CDACE" w14:textId="77777777" w:rsidR="003F6708" w:rsidRDefault="003F6708" w:rsidP="007D35E6">
            <w:pPr>
              <w:rPr>
                <w:rFonts w:eastAsia="Times New Roman"/>
              </w:rPr>
            </w:pPr>
          </w:p>
        </w:tc>
        <w:tc>
          <w:tcPr>
            <w:tcW w:w="2977" w:type="dxa"/>
          </w:tcPr>
          <w:p w14:paraId="0DD2CE21" w14:textId="3BD72D3C" w:rsidR="003F6708" w:rsidRPr="003F6708" w:rsidRDefault="003F6708" w:rsidP="007D35E6">
            <w:pPr>
              <w:pStyle w:val="NormalWeb"/>
              <w:numPr>
                <w:ilvl w:val="0"/>
                <w:numId w:val="5"/>
              </w:numPr>
              <w:spacing w:before="24" w:beforeAutospacing="0" w:after="24" w:afterAutospacing="0"/>
              <w:jc w:val="both"/>
            </w:pPr>
            <w:r>
              <w:t xml:space="preserve">Fitness </w:t>
            </w:r>
          </w:p>
        </w:tc>
      </w:tr>
    </w:tbl>
    <w:p w14:paraId="21468EC0" w14:textId="6EC27617" w:rsidR="000B4C6E" w:rsidRDefault="000B4C6E" w:rsidP="003F6708">
      <w:pPr>
        <w:pStyle w:val="Heading1"/>
        <w:spacing w:before="24" w:beforeAutospacing="0" w:after="24" w:afterAutospacing="0"/>
        <w:rPr>
          <w:rFonts w:eastAsia="Times New Roman"/>
          <w:sz w:val="40"/>
        </w:rPr>
      </w:pPr>
      <w:r w:rsidRPr="007D35E6">
        <w:rPr>
          <w:rFonts w:eastAsia="Times New Roman"/>
          <w:sz w:val="40"/>
        </w:rPr>
        <w:t>Referees</w:t>
      </w:r>
    </w:p>
    <w:p w14:paraId="62A2BB79" w14:textId="77777777" w:rsidR="00A32894" w:rsidRDefault="00A32894" w:rsidP="000B4C6E">
      <w:pPr>
        <w:pStyle w:val="NormalWeb"/>
        <w:spacing w:before="24" w:beforeAutospacing="0" w:after="24" w:afterAutospacing="0"/>
        <w:jc w:val="both"/>
      </w:pPr>
    </w:p>
    <w:p w14:paraId="3E6B7681" w14:textId="17FEF849" w:rsidR="000B4C6E" w:rsidRDefault="000B4C6E" w:rsidP="000B4C6E">
      <w:pPr>
        <w:pStyle w:val="NormalWeb"/>
        <w:spacing w:before="24" w:beforeAutospacing="0" w:after="24" w:afterAutospacing="0"/>
        <w:jc w:val="both"/>
      </w:pPr>
      <w:r>
        <w:t>References will be provided upon request.</w:t>
      </w:r>
    </w:p>
    <w:sectPr w:rsidR="000B4C6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C540D" w14:textId="77777777" w:rsidR="00782E5F" w:rsidRDefault="00782E5F" w:rsidP="00302DD7">
      <w:r>
        <w:separator/>
      </w:r>
    </w:p>
  </w:endnote>
  <w:endnote w:type="continuationSeparator" w:id="0">
    <w:p w14:paraId="55C3DAC6" w14:textId="77777777" w:rsidR="00782E5F" w:rsidRDefault="00782E5F" w:rsidP="00302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9AE1E" w14:textId="704F319D" w:rsidR="00302DD7" w:rsidRDefault="00302DD7" w:rsidP="00302DD7">
    <w:pPr>
      <w:pStyle w:val="Footer"/>
    </w:pPr>
    <w:r>
      <w:t>Deepika</w:t>
    </w:r>
    <w:r>
      <w:tab/>
    </w:r>
    <w:r>
      <w:tab/>
    </w:r>
    <w:sdt>
      <w:sdtPr>
        <w:id w:val="17452990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546EE11" w14:textId="416218DB" w:rsidR="00302DD7" w:rsidRDefault="00302DD7" w:rsidP="00302DD7">
    <w:pPr>
      <w:pStyle w:val="Footer"/>
      <w:tabs>
        <w:tab w:val="clear" w:pos="4513"/>
        <w:tab w:val="clear" w:pos="9026"/>
        <w:tab w:val="left" w:pos="10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EAC5A" w14:textId="77777777" w:rsidR="00782E5F" w:rsidRDefault="00782E5F" w:rsidP="00302DD7">
      <w:r>
        <w:separator/>
      </w:r>
    </w:p>
  </w:footnote>
  <w:footnote w:type="continuationSeparator" w:id="0">
    <w:p w14:paraId="6971E9D9" w14:textId="77777777" w:rsidR="00782E5F" w:rsidRDefault="00782E5F" w:rsidP="00302D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05"/>
    <w:multiLevelType w:val="hybridMultilevel"/>
    <w:tmpl w:val="C11026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66621F"/>
    <w:multiLevelType w:val="multilevel"/>
    <w:tmpl w:val="0380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302A85"/>
    <w:multiLevelType w:val="multilevel"/>
    <w:tmpl w:val="341A1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235B80"/>
    <w:multiLevelType w:val="multilevel"/>
    <w:tmpl w:val="341A1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621FC7"/>
    <w:multiLevelType w:val="hybridMultilevel"/>
    <w:tmpl w:val="BD2E32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D673E01"/>
    <w:multiLevelType w:val="hybridMultilevel"/>
    <w:tmpl w:val="BA9EF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8A3FB0"/>
    <w:multiLevelType w:val="hybridMultilevel"/>
    <w:tmpl w:val="13388B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58D37E6"/>
    <w:multiLevelType w:val="hybridMultilevel"/>
    <w:tmpl w:val="2C5ACCD6"/>
    <w:lvl w:ilvl="0" w:tplc="2288136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B4136F"/>
    <w:multiLevelType w:val="hybridMultilevel"/>
    <w:tmpl w:val="66F43B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2D02119"/>
    <w:multiLevelType w:val="hybridMultilevel"/>
    <w:tmpl w:val="0E8A1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9D718A6"/>
    <w:multiLevelType w:val="hybridMultilevel"/>
    <w:tmpl w:val="AA96E6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2EB7908"/>
    <w:multiLevelType w:val="hybridMultilevel"/>
    <w:tmpl w:val="E0EA1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B6063A9"/>
    <w:multiLevelType w:val="hybridMultilevel"/>
    <w:tmpl w:val="4322DF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4"/>
  </w:num>
  <w:num w:numId="4">
    <w:abstractNumId w:val="10"/>
  </w:num>
  <w:num w:numId="5">
    <w:abstractNumId w:val="8"/>
  </w:num>
  <w:num w:numId="6">
    <w:abstractNumId w:val="0"/>
  </w:num>
  <w:num w:numId="7">
    <w:abstractNumId w:val="7"/>
  </w:num>
  <w:num w:numId="8">
    <w:abstractNumId w:val="2"/>
  </w:num>
  <w:num w:numId="9">
    <w:abstractNumId w:val="12"/>
  </w:num>
  <w:num w:numId="10">
    <w:abstractNumId w:val="5"/>
  </w:num>
  <w:num w:numId="11">
    <w:abstractNumId w:val="6"/>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MDExMbQwNrI0MbFQ0lEKTi0uzszPAykwrQUAcTgF1CwAAAA="/>
  </w:docVars>
  <w:rsids>
    <w:rsidRoot w:val="006A6A6E"/>
    <w:rsid w:val="000B4C6E"/>
    <w:rsid w:val="00231243"/>
    <w:rsid w:val="00302DD7"/>
    <w:rsid w:val="00341544"/>
    <w:rsid w:val="00341B6D"/>
    <w:rsid w:val="003A296D"/>
    <w:rsid w:val="003F6708"/>
    <w:rsid w:val="0041677C"/>
    <w:rsid w:val="00466996"/>
    <w:rsid w:val="004B2173"/>
    <w:rsid w:val="00530492"/>
    <w:rsid w:val="00551EF0"/>
    <w:rsid w:val="005A73D7"/>
    <w:rsid w:val="00686731"/>
    <w:rsid w:val="006A6A6E"/>
    <w:rsid w:val="006B116E"/>
    <w:rsid w:val="00782E5F"/>
    <w:rsid w:val="007D35E6"/>
    <w:rsid w:val="00906660"/>
    <w:rsid w:val="00974E17"/>
    <w:rsid w:val="00A01A55"/>
    <w:rsid w:val="00A1370A"/>
    <w:rsid w:val="00A32894"/>
    <w:rsid w:val="00A704EA"/>
    <w:rsid w:val="00A97A65"/>
    <w:rsid w:val="00BA7700"/>
    <w:rsid w:val="00E700C4"/>
    <w:rsid w:val="00FA1F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3D5A0"/>
  <w15:chartTrackingRefBased/>
  <w15:docId w15:val="{D2346281-DE05-4EC5-9E63-8E28D8BAF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pPr>
      <w:spacing w:before="100" w:beforeAutospacing="1" w:after="100" w:afterAutospacing="1"/>
    </w:pPr>
  </w:style>
  <w:style w:type="character" w:styleId="UnresolvedMention">
    <w:name w:val="Unresolved Mention"/>
    <w:basedOn w:val="DefaultParagraphFont"/>
    <w:uiPriority w:val="99"/>
    <w:semiHidden/>
    <w:unhideWhenUsed/>
    <w:rsid w:val="006A6A6E"/>
    <w:rPr>
      <w:color w:val="605E5C"/>
      <w:shd w:val="clear" w:color="auto" w:fill="E1DFDD"/>
    </w:rPr>
  </w:style>
  <w:style w:type="table" w:styleId="TableGrid">
    <w:name w:val="Table Grid"/>
    <w:basedOn w:val="TableNormal"/>
    <w:uiPriority w:val="39"/>
    <w:rsid w:val="00302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2DD7"/>
    <w:pPr>
      <w:ind w:left="720"/>
      <w:contextualSpacing/>
    </w:pPr>
  </w:style>
  <w:style w:type="paragraph" w:styleId="Header">
    <w:name w:val="header"/>
    <w:basedOn w:val="Normal"/>
    <w:link w:val="HeaderChar"/>
    <w:uiPriority w:val="99"/>
    <w:unhideWhenUsed/>
    <w:rsid w:val="00302DD7"/>
    <w:pPr>
      <w:tabs>
        <w:tab w:val="center" w:pos="4513"/>
        <w:tab w:val="right" w:pos="9026"/>
      </w:tabs>
    </w:pPr>
  </w:style>
  <w:style w:type="character" w:customStyle="1" w:styleId="HeaderChar">
    <w:name w:val="Header Char"/>
    <w:basedOn w:val="DefaultParagraphFont"/>
    <w:link w:val="Header"/>
    <w:uiPriority w:val="99"/>
    <w:rsid w:val="00302DD7"/>
    <w:rPr>
      <w:rFonts w:eastAsiaTheme="minorEastAsia"/>
      <w:sz w:val="24"/>
      <w:szCs w:val="24"/>
    </w:rPr>
  </w:style>
  <w:style w:type="paragraph" w:styleId="Footer">
    <w:name w:val="footer"/>
    <w:basedOn w:val="Normal"/>
    <w:link w:val="FooterChar"/>
    <w:uiPriority w:val="99"/>
    <w:unhideWhenUsed/>
    <w:rsid w:val="00302DD7"/>
    <w:pPr>
      <w:tabs>
        <w:tab w:val="center" w:pos="4513"/>
        <w:tab w:val="right" w:pos="9026"/>
      </w:tabs>
    </w:pPr>
  </w:style>
  <w:style w:type="character" w:customStyle="1" w:styleId="FooterChar">
    <w:name w:val="Footer Char"/>
    <w:basedOn w:val="DefaultParagraphFont"/>
    <w:link w:val="Footer"/>
    <w:uiPriority w:val="99"/>
    <w:rsid w:val="00302DD7"/>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inkedin.com/in/deepika-deepika-8a85501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sume</vt:lpstr>
    </vt:vector>
  </TitlesOfParts>
  <Company>HP</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deepika deepika</dc:creator>
  <cp:keywords/>
  <dc:description/>
  <cp:lastModifiedBy>deepika deepika</cp:lastModifiedBy>
  <cp:revision>6</cp:revision>
  <dcterms:created xsi:type="dcterms:W3CDTF">2019-09-04T03:57:00Z</dcterms:created>
  <dcterms:modified xsi:type="dcterms:W3CDTF">2019-09-04T04:34:00Z</dcterms:modified>
</cp:coreProperties>
</file>